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E50C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B73CD4B" w:rsidR="007B4A91" w:rsidRDefault="007D3128">
      <w:pPr>
        <w:rPr>
          <w:sz w:val="28"/>
          <w:szCs w:val="28"/>
        </w:rPr>
      </w:pPr>
      <w:r>
        <w:rPr>
          <w:sz w:val="28"/>
          <w:szCs w:val="28"/>
        </w:rPr>
        <w:t>SHOOTING GAME</w:t>
      </w:r>
    </w:p>
    <w:p w14:paraId="34A9E19B" w14:textId="77777777" w:rsidR="007B4A91" w:rsidRDefault="00FE50C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6F820C7" w:rsidR="007B4A91" w:rsidRDefault="007D3128">
      <w:pPr>
        <w:ind w:left="720"/>
        <w:rPr>
          <w:sz w:val="28"/>
          <w:szCs w:val="28"/>
        </w:rPr>
      </w:pPr>
      <w:r>
        <w:rPr>
          <w:sz w:val="28"/>
          <w:szCs w:val="28"/>
        </w:rPr>
        <w:t>TO BLAST MAXIMUM NUMBER OF BUBBLE</w:t>
      </w:r>
    </w:p>
    <w:p w14:paraId="3D632C61" w14:textId="77777777" w:rsidR="007B4A91" w:rsidRDefault="00FE50C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F8D2674" w:rsidR="007B4A91" w:rsidRDefault="007D3128">
      <w:pPr>
        <w:ind w:left="720"/>
        <w:rPr>
          <w:sz w:val="28"/>
          <w:szCs w:val="28"/>
        </w:rPr>
      </w:pPr>
      <w:r>
        <w:rPr>
          <w:sz w:val="28"/>
          <w:szCs w:val="28"/>
        </w:rPr>
        <w:t>I AM HAVING A SHOOTING COMPETITONAT SCHOOL AN THE GAME IS TO HELP ME FOR THAT</w:t>
      </w:r>
    </w:p>
    <w:p w14:paraId="6102F988" w14:textId="77777777" w:rsidR="007B4A91" w:rsidRDefault="00FE50C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E50C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E50C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FDA61AD" w:rsidR="007B4A91" w:rsidRDefault="007D31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83EFFB9" w:rsidR="007B4A91" w:rsidRDefault="007D31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A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98875E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D41D0F3" w:rsidR="007B4A91" w:rsidRDefault="007D31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0A33824" w:rsidR="007B4A91" w:rsidRDefault="007D31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HIT BUBB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29C4DFE" w:rsidR="007B4A91" w:rsidRDefault="007D31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BB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89E42D" w:rsidR="007B4A91" w:rsidRDefault="007D31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MOVING TOWORD</w:t>
            </w:r>
            <w:r w:rsidR="00FE50C9">
              <w:rPr>
                <w:sz w:val="28"/>
                <w:szCs w:val="28"/>
              </w:rPr>
              <w:t xml:space="preserve">S BORD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E50C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E50C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E50C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E50C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303526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17D7718" w14:textId="3CC55DF6" w:rsidR="00FE50C9" w:rsidRDefault="00FE50C9">
      <w:pPr>
        <w:rPr>
          <w:sz w:val="28"/>
          <w:szCs w:val="28"/>
        </w:rPr>
      </w:pPr>
      <w:r>
        <w:rPr>
          <w:sz w:val="28"/>
          <w:szCs w:val="28"/>
        </w:rPr>
        <w:t>THERE IS A LIFE COUNTER TO COUNT THE PLAYER LIFE AND IF TH LIFE IS GON THE GAME IS OVER</w:t>
      </w:r>
    </w:p>
    <w:p w14:paraId="24B987DE" w14:textId="488F82AA" w:rsidR="007B4A91" w:rsidRDefault="00FE50C9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D3128"/>
    <w:rsid w:val="00FE5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dhar</cp:lastModifiedBy>
  <cp:revision>3</cp:revision>
  <dcterms:created xsi:type="dcterms:W3CDTF">2021-03-18T05:03:00Z</dcterms:created>
  <dcterms:modified xsi:type="dcterms:W3CDTF">2021-12-23T14:35:00Z</dcterms:modified>
</cp:coreProperties>
</file>